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31C56" w14:textId="4E408255" w:rsidR="002F24C5" w:rsidRDefault="0002552A" w:rsidP="0002552A">
      <w:pPr>
        <w:jc w:val="center"/>
        <w:rPr>
          <w:b/>
          <w:bCs w:val="0"/>
          <w:sz w:val="44"/>
          <w:szCs w:val="44"/>
        </w:rPr>
      </w:pPr>
      <w:r w:rsidRPr="0002552A">
        <w:rPr>
          <w:b/>
          <w:bCs w:val="0"/>
          <w:sz w:val="44"/>
          <w:szCs w:val="44"/>
        </w:rPr>
        <w:t>Staj Başvuru Belgelerini Teslim Edecek Öğrencilerin Dikkatine!</w:t>
      </w:r>
    </w:p>
    <w:p w14:paraId="1BD4C2EF" w14:textId="0EBBB89F" w:rsidR="0002552A" w:rsidRDefault="0002552A" w:rsidP="0002552A">
      <w:pPr>
        <w:jc w:val="center"/>
        <w:rPr>
          <w:b/>
          <w:bCs w:val="0"/>
          <w:sz w:val="44"/>
          <w:szCs w:val="44"/>
        </w:rPr>
      </w:pPr>
    </w:p>
    <w:p w14:paraId="5CB02976" w14:textId="7679C3CC" w:rsid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Staj Başvuru </w:t>
      </w:r>
      <w:r w:rsidR="00C162B4">
        <w:rPr>
          <w:sz w:val="36"/>
          <w:szCs w:val="36"/>
        </w:rPr>
        <w:t>Belgelerini</w:t>
      </w:r>
      <w:r>
        <w:rPr>
          <w:sz w:val="36"/>
          <w:szCs w:val="36"/>
        </w:rPr>
        <w:t xml:space="preserve"> teslim edecek olan öğrenciler, staj başvuru evraklarını,</w:t>
      </w:r>
      <w:r w:rsidR="00C162B4">
        <w:rPr>
          <w:sz w:val="36"/>
          <w:szCs w:val="36"/>
        </w:rPr>
        <w:t xml:space="preserve"> </w:t>
      </w:r>
      <w:r>
        <w:rPr>
          <w:sz w:val="36"/>
          <w:szCs w:val="36"/>
        </w:rPr>
        <w:t>öğrenci numarasının son rakamına göre aşağıda belirtilen Öğretim Elemanlarına</w:t>
      </w:r>
      <w:r w:rsidR="00C162B4">
        <w:rPr>
          <w:sz w:val="36"/>
          <w:szCs w:val="36"/>
        </w:rPr>
        <w:t xml:space="preserve"> </w:t>
      </w:r>
      <w:r w:rsidR="007C2678">
        <w:rPr>
          <w:sz w:val="36"/>
          <w:szCs w:val="36"/>
        </w:rPr>
        <w:t>mail olarak</w:t>
      </w:r>
      <w:r>
        <w:rPr>
          <w:sz w:val="36"/>
          <w:szCs w:val="36"/>
        </w:rPr>
        <w:t xml:space="preserve"> teslim edeceklerdir.</w:t>
      </w:r>
    </w:p>
    <w:tbl>
      <w:tblPr>
        <w:tblW w:w="1359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85"/>
        <w:gridCol w:w="5103"/>
        <w:gridCol w:w="4110"/>
      </w:tblGrid>
      <w:tr w:rsidR="00193EA3" w:rsidRPr="00193EA3" w14:paraId="07F496B3" w14:textId="77777777" w:rsidTr="00193EA3">
        <w:trPr>
          <w:trHeight w:val="768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41D90B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nci Numarasının Son Rakamı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03990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Öğretim Elemanı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1D167D" w14:textId="77777777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b/>
                <w:sz w:val="28"/>
                <w:szCs w:val="28"/>
              </w:rPr>
              <w:t>e-mail adresi</w:t>
            </w:r>
          </w:p>
        </w:tc>
      </w:tr>
      <w:tr w:rsidR="00193EA3" w:rsidRPr="00193EA3" w14:paraId="3F25F8EC" w14:textId="77777777" w:rsidTr="00193EA3">
        <w:trPr>
          <w:trHeight w:val="662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4609F9" w14:textId="3A2CEF32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bookmarkStart w:id="0" w:name="_Hlk147326679"/>
            <w:r w:rsidRPr="00193EA3">
              <w:rPr>
                <w:sz w:val="28"/>
                <w:szCs w:val="28"/>
              </w:rPr>
              <w:t>1, 2,</w:t>
            </w:r>
            <w:r w:rsidR="000C0A8C">
              <w:rPr>
                <w:sz w:val="28"/>
                <w:szCs w:val="28"/>
              </w:rPr>
              <w:t xml:space="preserve"> 3</w:t>
            </w:r>
            <w:r w:rsidRPr="00193EA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F97119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rş. Gör. Muhittin BABAOĞLU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74852E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mbabaoglu@ktun.edu.tr</w:t>
            </w:r>
          </w:p>
        </w:tc>
      </w:tr>
      <w:bookmarkEnd w:id="0"/>
      <w:tr w:rsidR="00193EA3" w:rsidRPr="00193EA3" w14:paraId="1D0AAA60" w14:textId="77777777" w:rsidTr="00193EA3">
        <w:trPr>
          <w:trHeight w:val="566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CB4CF4" w14:textId="0BBFDB95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 xml:space="preserve">4, 5, </w:t>
            </w:r>
            <w:r w:rsidR="000C0A8C">
              <w:rPr>
                <w:sz w:val="28"/>
                <w:szCs w:val="28"/>
              </w:rPr>
              <w:t>6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53F09A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rş. Gör. Mehmet Akif ARSLAN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42141E" w14:textId="77777777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maarslan@ktun.edu.tr</w:t>
            </w:r>
          </w:p>
        </w:tc>
      </w:tr>
      <w:tr w:rsidR="00193EA3" w:rsidRPr="00193EA3" w14:paraId="7F876D27" w14:textId="77777777" w:rsidTr="00193EA3">
        <w:trPr>
          <w:trHeight w:val="655"/>
          <w:jc w:val="center"/>
        </w:trPr>
        <w:tc>
          <w:tcPr>
            <w:tcW w:w="4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36F8CC" w14:textId="40645D43" w:rsidR="00193EA3" w:rsidRPr="00193EA3" w:rsidRDefault="00193EA3" w:rsidP="00193EA3">
            <w:pPr>
              <w:jc w:val="center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7, 8, 9</w:t>
            </w:r>
            <w:r w:rsidR="0008404C">
              <w:rPr>
                <w:sz w:val="28"/>
                <w:szCs w:val="28"/>
              </w:rPr>
              <w:t>, 0</w:t>
            </w:r>
          </w:p>
        </w:tc>
        <w:tc>
          <w:tcPr>
            <w:tcW w:w="51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F36E60" w14:textId="505F99E9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 xml:space="preserve">Arş. Gör. </w:t>
            </w:r>
            <w:r w:rsidR="000C0A8C">
              <w:rPr>
                <w:sz w:val="28"/>
                <w:szCs w:val="28"/>
              </w:rPr>
              <w:t>Dr. Abdulhamit NAKİPOĞLU</w:t>
            </w:r>
          </w:p>
        </w:tc>
        <w:tc>
          <w:tcPr>
            <w:tcW w:w="4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DDF833" w14:textId="16345D4D" w:rsidR="00193EA3" w:rsidRPr="00193EA3" w:rsidRDefault="00193EA3" w:rsidP="00193EA3">
            <w:pPr>
              <w:jc w:val="both"/>
              <w:rPr>
                <w:sz w:val="28"/>
                <w:szCs w:val="28"/>
              </w:rPr>
            </w:pPr>
            <w:r w:rsidRPr="00193EA3">
              <w:rPr>
                <w:sz w:val="28"/>
                <w:szCs w:val="28"/>
              </w:rPr>
              <w:t>a</w:t>
            </w:r>
            <w:r w:rsidR="000C0A8C">
              <w:rPr>
                <w:sz w:val="28"/>
                <w:szCs w:val="28"/>
              </w:rPr>
              <w:t>nakipoglu</w:t>
            </w:r>
            <w:r w:rsidRPr="00193EA3">
              <w:rPr>
                <w:sz w:val="28"/>
                <w:szCs w:val="28"/>
              </w:rPr>
              <w:t>@ktun.edu.tr</w:t>
            </w:r>
          </w:p>
        </w:tc>
      </w:tr>
    </w:tbl>
    <w:p w14:paraId="35304A85" w14:textId="3B7EDA60" w:rsidR="0002552A" w:rsidRDefault="0002552A" w:rsidP="0002552A">
      <w:pPr>
        <w:jc w:val="both"/>
        <w:rPr>
          <w:sz w:val="36"/>
          <w:szCs w:val="36"/>
        </w:rPr>
      </w:pPr>
    </w:p>
    <w:p w14:paraId="0C8C7756" w14:textId="77777777" w:rsidR="0002552A" w:rsidRDefault="0002552A" w:rsidP="0002552A">
      <w:pPr>
        <w:jc w:val="both"/>
        <w:rPr>
          <w:sz w:val="36"/>
          <w:szCs w:val="36"/>
        </w:rPr>
      </w:pPr>
    </w:p>
    <w:p w14:paraId="6C3CE984" w14:textId="68E7494F" w:rsidR="0002552A" w:rsidRPr="0002552A" w:rsidRDefault="0002552A" w:rsidP="0002552A">
      <w:pPr>
        <w:jc w:val="both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 w:rsidR="00325E5E">
        <w:rPr>
          <w:sz w:val="36"/>
          <w:szCs w:val="36"/>
        </w:rPr>
        <w:t xml:space="preserve">  Arş. Gör. </w:t>
      </w:r>
      <w:r>
        <w:rPr>
          <w:sz w:val="36"/>
          <w:szCs w:val="36"/>
        </w:rPr>
        <w:t xml:space="preserve">Dr. </w:t>
      </w:r>
      <w:r w:rsidR="00193EA3">
        <w:rPr>
          <w:sz w:val="36"/>
          <w:szCs w:val="36"/>
        </w:rPr>
        <w:t>Ensar SUCİ</w:t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Pr="0002552A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325E5E">
        <w:rPr>
          <w:sz w:val="36"/>
          <w:szCs w:val="36"/>
        </w:rPr>
        <w:tab/>
      </w:r>
      <w:r w:rsidR="00193EA3">
        <w:rPr>
          <w:sz w:val="36"/>
          <w:szCs w:val="36"/>
        </w:rPr>
        <w:tab/>
        <w:t xml:space="preserve">    </w:t>
      </w:r>
      <w:r w:rsidRPr="0002552A">
        <w:rPr>
          <w:sz w:val="36"/>
          <w:szCs w:val="36"/>
        </w:rPr>
        <w:t>Staj Komisyonu Başkanı</w:t>
      </w:r>
    </w:p>
    <w:sectPr w:rsidR="0002552A" w:rsidRPr="0002552A" w:rsidSect="0064612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YDMsxMTCyMLZR0lIJTi4sz8/NACgxrAQ4RPW0sAAAA"/>
  </w:docVars>
  <w:rsids>
    <w:rsidRoot w:val="00A14B47"/>
    <w:rsid w:val="0002552A"/>
    <w:rsid w:val="0008404C"/>
    <w:rsid w:val="000C0A8C"/>
    <w:rsid w:val="00161BDE"/>
    <w:rsid w:val="00193EA3"/>
    <w:rsid w:val="00225F02"/>
    <w:rsid w:val="002F24C5"/>
    <w:rsid w:val="00311CEA"/>
    <w:rsid w:val="00325E5E"/>
    <w:rsid w:val="003E3BF9"/>
    <w:rsid w:val="003F6889"/>
    <w:rsid w:val="00646124"/>
    <w:rsid w:val="006D4846"/>
    <w:rsid w:val="007C2678"/>
    <w:rsid w:val="007F0E8A"/>
    <w:rsid w:val="008E30DA"/>
    <w:rsid w:val="00A14B47"/>
    <w:rsid w:val="00C162B4"/>
    <w:rsid w:val="00CC2C19"/>
    <w:rsid w:val="00E33185"/>
    <w:rsid w:val="00E364AC"/>
    <w:rsid w:val="00EA083B"/>
    <w:rsid w:val="00F52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B93CA7"/>
  <w15:chartTrackingRefBased/>
  <w15:docId w15:val="{61EF2BE1-C1A4-4AB3-90CF-75C87AC37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bCs/>
        <w:sz w:val="24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4C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02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0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tuğ ünal</dc:creator>
  <cp:keywords/>
  <dc:description/>
  <cp:lastModifiedBy>Ensar</cp:lastModifiedBy>
  <cp:revision>14</cp:revision>
  <dcterms:created xsi:type="dcterms:W3CDTF">2023-10-03T13:39:00Z</dcterms:created>
  <dcterms:modified xsi:type="dcterms:W3CDTF">2024-03-25T10:26:00Z</dcterms:modified>
</cp:coreProperties>
</file>